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cover-letter"/>
    <w:p>
      <w:pPr>
        <w:pStyle w:val="Heading2"/>
      </w:pPr>
      <w:r>
        <w:t xml:space="preserve">Cover Letter</w:t>
      </w:r>
    </w:p>
    <w:p>
      <w:pPr>
        <w:pStyle w:val="FirstParagraph"/>
      </w:pPr>
      <w:r>
        <w:rPr>
          <w:bCs/>
          <w:b/>
        </w:rPr>
        <w:t xml:space="preserve">Mr. Ahmed Farouk</w:t>
      </w:r>
      <w:r>
        <w:br/>
      </w:r>
      <w:r>
        <w:t xml:space="preserve">123 El-Sharqia Street, Alexandria</w:t>
      </w:r>
      <w:r>
        <w:br/>
      </w:r>
      <w:r>
        <w:t xml:space="preserve">Egypt</w:t>
      </w:r>
      <w:r>
        <w:br/>
      </w:r>
      <w:r>
        <w:t xml:space="preserve">Email: ahmed.farouk@example.com</w:t>
      </w:r>
      <w:r>
        <w:br/>
      </w:r>
      <w:r>
        <w:t xml:space="preserve">Phone: +20 123 456 7890</w:t>
      </w:r>
    </w:p>
    <w:p>
      <w:pPr>
        <w:pStyle w:val="BodyText"/>
      </w:pPr>
      <w:r>
        <w:t xml:space="preserve">Date: April 5, 2024</w:t>
      </w:r>
    </w:p>
    <w:p>
      <w:pPr>
        <w:pStyle w:val="BodyText"/>
      </w:pPr>
      <w:r>
        <w:rPr>
          <w:bCs/>
          <w:b/>
        </w:rPr>
        <w:t xml:space="preserve">Hiring Manager</w:t>
      </w:r>
      <w:r>
        <w:br/>
      </w:r>
      <w:r>
        <w:t xml:space="preserve">Nile Telecom Egypt</w:t>
      </w:r>
      <w:r>
        <w:br/>
      </w:r>
      <w:r>
        <w:t xml:space="preserve">P.O. Box 123, Alexandria</w:t>
      </w:r>
      <w:r>
        <w:br/>
      </w:r>
      <w:r>
        <w:t xml:space="preserve">Egypt</w:t>
      </w:r>
    </w:p>
    <w:bookmarkStart w:id="20" w:name="dear-hiring-manager"/>
    <w:p>
      <w:pPr>
        <w:pStyle w:val="Heading3"/>
      </w:pPr>
      <w:r>
        <w:t xml:space="preserve">Dear Hiring Manager,</w:t>
      </w:r>
    </w:p>
    <w:p>
      <w:pPr>
        <w:pStyle w:val="FirstParagraph"/>
      </w:pPr>
      <w:r>
        <w:t xml:space="preserve">I am writing to express my strong interest in the Telecommunication Engineer position at Nile Telecom Egypt, a company I deeply admire for its commitment to innovation and infrastructure development in Egypt Alexandria. With over seven years of hands-on experience in designing, implementing, and maintaining telecommunication systems, I am confident in my ability to contribute meaningfully to your team while aligning with the unique demands of the Egyptian market. My career has been rooted in advancing communication technologies that bridge gaps between communities and drive economic growth—values that resonate deeply with the vision of Nile Telecom Egypt.</w:t>
      </w:r>
    </w:p>
    <w:p>
      <w:pPr>
        <w:pStyle w:val="BodyText"/>
      </w:pPr>
      <w:r>
        <w:t xml:space="preserve">As a Telecommunication Engineer, I have consistently focused on optimizing network performance, troubleshooting complex systems, and ensuring seamless connectivity. My expertise spans wired and wireless networks, including 4G/5G infrastructure, fiber optics, and satellite communication systems. In my previous role at TechNet Communications in Cairo, I led the deployment of a large-scale LTE network that expanded internet access to rural areas of Upper Egypt. This project not only enhanced digital inclusion but also demonstrated my ability to navigate challenging environments while adhering to technical standards and deadlines.</w:t>
      </w:r>
    </w:p>
    <w:p>
      <w:pPr>
        <w:pStyle w:val="BodyText"/>
      </w:pPr>
      <w:r>
        <w:t xml:space="preserve">What excites me most about the opportunity at Nile Telecom Egypt is the chance to work in Alexandria, a city that stands at the crossroads of history and modernity. Alexandria’s strategic location along the Mediterranean Sea has made it a hub for technological innovation in North Africa, and I am eager to contribute to its continued growth. The city’s rapid urbanization and increasing demand for reliable communication services present an exciting challenge that aligns perfectly with my professional goals. I have studied the unique requirements of Alexandria’s telecommunication landscape—ranging from coastal infrastructure resilience to high-density urban network planning—and I am prepared to apply my technical acumen to address these needs.</w:t>
      </w:r>
    </w:p>
    <w:p>
      <w:pPr>
        <w:pStyle w:val="BodyText"/>
      </w:pPr>
      <w:r>
        <w:t xml:space="preserve">My qualifications include a Bachelor’s degree in Telecommunications Engineering from Ain Shams University, where I graduated with honors. I also hold certifications in Cisco Networking and 5G wireless systems, which have equipped me with the latest industry knowledge. Throughout my career, I have prioritized continuous learning and professional development, attending workshops on network security and emerging technologies such as IoT (Internet of Things) integration in telecommunication networks. These experiences have honed my ability to adapt to evolving industry trends while maintaining a focus on quality and efficiency.</w:t>
      </w:r>
    </w:p>
    <w:p>
      <w:pPr>
        <w:pStyle w:val="BodyText"/>
      </w:pPr>
      <w:r>
        <w:t xml:space="preserve">One of the key strengths I bring as a Telecommunication Engineer is my problem-solving mindset. In a recent project, I identified and resolved signal interference issues in a densely populated area of Alexandria, which had been causing service disruptions for over 2000 customers. By redesigning the antenna placement and optimizing frequency allocation, I improved network reliability by 40% within three months. This experience underscored the importance of precision, collaboration, and customer-centric solutions—principles that I carry into every project.</w:t>
      </w:r>
    </w:p>
    <w:p>
      <w:pPr>
        <w:pStyle w:val="BodyText"/>
      </w:pPr>
      <w:r>
        <w:t xml:space="preserve">Additionally, my ability to work effectively in multicultural teams has been instrumental in my success. During a cross-border project with a European technology partner, I facilitated communication between Egyptian engineers and international stakeholders to ensure alignment on technical specifications and timelines. This role required not only technical expertise but also cultural sensitivity and clear communication—skills I believe are essential for thriving in Alexandria’s diverse professional environment.</w:t>
      </w:r>
    </w:p>
    <w:p>
      <w:pPr>
        <w:pStyle w:val="BodyText"/>
      </w:pPr>
      <w:r>
        <w:t xml:space="preserve">I am particularly drawn to Nile Telecom Egypt because of its reputation for excellence in providing cutting-edge solutions that cater to Egypt’s evolving needs. The company’s emphasis on sustainability and digital transformation aligns with my personal values, and I am eager to contribute to initiatives that support Alexandria’s vision of becoming a smart city. I am confident that my technical background, combined with my passion for telecommunications, will enable me to make a meaningful impact at your organization.</w:t>
      </w:r>
    </w:p>
    <w:p>
      <w:pPr>
        <w:pStyle w:val="BodyText"/>
      </w:pPr>
      <w:r>
        <w:t xml:space="preserve">Thank you for considering my application. I would welcome the opportunity to discuss how my skills and experiences align with the goals of Nile Telecom Egypt. Please feel free to contact me at +20 123 456 7890 or via email at ahmed.farouk@example.com at your earliest convenience. I look forward to the possibility of contributing to your team and helping shape the future of telecommunications in Egypt Alexandria.</w:t>
      </w:r>
    </w:p>
    <w:p>
      <w:pPr>
        <w:pStyle w:val="BodyText"/>
      </w:pPr>
      <w:r>
        <w:t xml:space="preserve">Sincerely,</w:t>
      </w:r>
      <w:r>
        <w:br/>
      </w:r>
      <w:r>
        <w:rPr>
          <w:bCs/>
          <w:b/>
        </w:rPr>
        <w:t xml:space="preserve">Ahmed Farouk</w:t>
      </w:r>
      <w:r>
        <w:br/>
      </w:r>
      <w:r>
        <w:t xml:space="preserve">Telecommunication Engineer</w:t>
      </w:r>
    </w:p>
    <w:p>
      <w:pPr>
        <w:pStyle w:val="BodyText"/>
      </w:pPr>
      <w:r>
        <w:t xml:space="preserve">This cover letter is tailored for the position of Telecommunication Engineer at Nile Telecom Egypt, with a focus on the unique opportunities and challenges presented by Alexandria's dynamic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3T12:30:57Z</dcterms:created>
  <dcterms:modified xsi:type="dcterms:W3CDTF">2026-07-23T12:30:57Z</dcterms:modified>
</cp:coreProperties>
</file>

<file path=docProps/custom.xml><?xml version="1.0" encoding="utf-8"?>
<Properties xmlns="http://schemas.openxmlformats.org/officeDocument/2006/custom-properties" xmlns:vt="http://schemas.openxmlformats.org/officeDocument/2006/docPropsVTypes"/>
</file>